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Mule</w:t>
      </w:r>
      <w:r>
        <w:t xml:space="preserve">, in the context of technology, refers to a</w:t>
      </w:r>
      <w:r>
        <w:t xml:space="preserve"> </w:t>
      </w:r>
      <w:r>
        <w:rPr>
          <w:b/>
          <w:bCs/>
        </w:rPr>
        <w:t xml:space="preserve">lightweight Java-based enterprise service bus (ESB) and integration platform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It allows developers to connect applications seamlessly, exchange data, and integrate existing systems regardless of the technologies they us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Mule and its capabilities: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MuleSoft’s Free Online Course</w:t>
        </w:r>
      </w:hyperlink>
      <w:r>
        <w:t xml:space="preserve">: This course provides hands-on experience with Anypoint Platform, covering Mule ESB and integration concept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MuleSoft Training</w:t>
        </w:r>
      </w:hyperlink>
      <w:r>
        <w:t xml:space="preserve">: Access expert-led classes and self-paced courses to learn essential MuleSoft skills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CIO’s List of Free Online Course Sites</w:t>
        </w:r>
      </w:hyperlink>
      <w:r>
        <w:t xml:space="preserve">: Explore additional free resources for growing your tech skills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Anypoint Platform Fundamentals</w:t>
        </w:r>
      </w:hyperlink>
      <w:r>
        <w:t xml:space="preserve">: Dive into self-paced resources to understand Anypoint Platform and become a MuleSoft Certified Developer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MuleSoft’s Official Documentation</w:t>
        </w:r>
      </w:hyperlink>
      <w:r>
        <w:t xml:space="preserve">: Explore MuleSoft’s official documentation for in-depth information on Mule ESB and integration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FirstParagraph"/>
      </w:pPr>
      <w:r>
        <w:t xml:space="preserve">Happy learning! 🚀👩‍💻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blogs.mulesoft.com/dev-guides/anypoint-platform-free-resources/" TargetMode="External" /><Relationship Type="http://schemas.openxmlformats.org/officeDocument/2006/relationships/hyperlink" Id="rId22" Target="https://blogs.mulesoft.com/learn-apis/integration-training/getting-started-with-mule-free-training-videos-tutorials/" TargetMode="External" /><Relationship Type="http://schemas.openxmlformats.org/officeDocument/2006/relationships/hyperlink" Id="rId21" Target="https://en.wikipedia.org/wiki/Mule_%28software%29" TargetMode="External" /><Relationship Type="http://schemas.openxmlformats.org/officeDocument/2006/relationships/hyperlink" Id="rId23" Target="https://training.mulesoft.com/" TargetMode="External" /><Relationship Type="http://schemas.openxmlformats.org/officeDocument/2006/relationships/hyperlink" Id="rId24" Target="https://www.cio.com/article/221812/8-free-online-course-sites-for-growing-your-tech-skills.html" TargetMode="External" /><Relationship Type="http://schemas.openxmlformats.org/officeDocument/2006/relationships/hyperlink" Id="rId20" Target="https://www.mulesoft.com/resources/esb/what-mule-esb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blogs.mulesoft.com/dev-guides/anypoint-platform-free-resources/" TargetMode="External" /><Relationship Type="http://schemas.openxmlformats.org/officeDocument/2006/relationships/hyperlink" Id="rId22" Target="https://blogs.mulesoft.com/learn-apis/integration-training/getting-started-with-mule-free-training-videos-tutorials/" TargetMode="External" /><Relationship Type="http://schemas.openxmlformats.org/officeDocument/2006/relationships/hyperlink" Id="rId21" Target="https://en.wikipedia.org/wiki/Mule_%28software%29" TargetMode="External" /><Relationship Type="http://schemas.openxmlformats.org/officeDocument/2006/relationships/hyperlink" Id="rId23" Target="https://training.mulesoft.com/" TargetMode="External" /><Relationship Type="http://schemas.openxmlformats.org/officeDocument/2006/relationships/hyperlink" Id="rId24" Target="https://www.cio.com/article/221812/8-free-online-course-sites-for-growing-your-tech-skills.html" TargetMode="External" /><Relationship Type="http://schemas.openxmlformats.org/officeDocument/2006/relationships/hyperlink" Id="rId20" Target="https://www.mulesoft.com/resources/esb/what-mule-es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0:28Z</dcterms:created>
  <dcterms:modified xsi:type="dcterms:W3CDTF">2024-03-23T04:5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